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West</w:t>
      </w:r>
      <w:r>
        <w:t xml:space="preserve"> </w:t>
      </w:r>
      <w:r>
        <w:t xml:space="preserve">Bank</w:t>
      </w:r>
      <w:r>
        <w:t xml:space="preserve"> </w:t>
      </w:r>
      <w:r>
        <w:t xml:space="preserve">and</w:t>
      </w:r>
      <w:r>
        <w:t xml:space="preserve"> </w:t>
      </w:r>
      <w:r>
        <w:t xml:space="preserve">Gaz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West Bank and Gaza received a score of 80.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West Bank and Gaza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West Bank and Gaza received a score of</w:t>
      </w:r>
      <w:r>
        <w:t xml:space="preserve"> </w:t>
      </w:r>
      <w:r>
        <w:rPr>
          <w:b/>
          <w:bCs/>
        </w:rPr>
        <w:t xml:space="preserve">91.5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West Bank and Gaza received a score of 66.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West Bank and Gaza received a score of 70.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West Bank and Gaza received a score of 8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West Bank and Gaza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West Bank and Gaz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West Bank and Gaza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West Bank and Gaz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West Bank and Gaza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West Bank and Gaz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West Bank and Gaz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West Bank and Gaz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West Bank and Gaz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West Bank and Gaza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West Bank and Gaza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West Bank and Gaza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7,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2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4, 2005, 2006, 2007, 2009, 2010, 2011,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0, 201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4, 2006, 2010, 2011,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EBC1339-F73C-4508-BD10-731BC8D7E4D6}"/>
</file>

<file path=customXml/itemProps2.xml><?xml version="1.0" encoding="utf-8"?>
<ds:datastoreItem xmlns:ds="http://schemas.openxmlformats.org/officeDocument/2006/customXml" ds:itemID="{8D873226-CB4F-4C05-96B4-89B431514AC6}"/>
</file>

<file path=customXml/itemProps3.xml><?xml version="1.0" encoding="utf-8"?>
<ds:datastoreItem xmlns:ds="http://schemas.openxmlformats.org/officeDocument/2006/customXml" ds:itemID="{8FFDD958-E0AA-4CD3-B8F3-D364080068D4}"/>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28:27Z</dcterms:created>
  <dcterms:modified xsi:type="dcterms:W3CDTF">2024-11-01T15:2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West Bank and Gaz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